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F1106" w14:textId="4FE7CD34" w:rsidR="00667F06" w:rsidRDefault="00E50FFE">
      <w:r>
        <w:rPr>
          <w:rFonts w:hint="eastAsia"/>
        </w:rPr>
        <w:t>一行汇编是一条指令，操作数间用空格隔开</w:t>
      </w:r>
    </w:p>
    <w:p w14:paraId="0AB81711" w14:textId="77777777" w:rsidR="00E50FFE" w:rsidRDefault="00E50FFE"/>
    <w:p w14:paraId="489BBCBD" w14:textId="46F7975A" w:rsidR="00E50FFE" w:rsidRDefault="00E50FFE" w:rsidP="00E50FFE">
      <w:pPr>
        <w:pStyle w:val="a3"/>
        <w:numPr>
          <w:ilvl w:val="0"/>
          <w:numId w:val="1"/>
        </w:numPr>
        <w:ind w:firstLineChars="0"/>
      </w:pPr>
      <w:r>
        <w:t>LOAD1L</w:t>
      </w:r>
      <w:r>
        <w:rPr>
          <w:rFonts w:hint="eastAsia"/>
        </w:rPr>
        <w:t>和L</w:t>
      </w:r>
      <w:r>
        <w:t>OAD1H</w:t>
      </w:r>
      <w:r>
        <w:br/>
      </w:r>
      <w:r w:rsidR="0099438F">
        <w:rPr>
          <w:rFonts w:hint="eastAsia"/>
        </w:rPr>
        <w:t>例</w:t>
      </w:r>
      <w:r w:rsidR="000A74CD">
        <w:rPr>
          <w:rFonts w:hint="eastAsia"/>
        </w:rPr>
        <w:t>1</w:t>
      </w:r>
      <w:r w:rsidR="0099438F">
        <w:rPr>
          <w:rFonts w:hint="eastAsia"/>
        </w:rPr>
        <w:t>：</w:t>
      </w:r>
      <w:r w:rsidR="0099438F">
        <w:t xml:space="preserve">LOAD1L R3 5 </w:t>
      </w:r>
      <w:r w:rsidR="000A74CD">
        <w:t xml:space="preserve">          </w:t>
      </w:r>
      <w:r w:rsidR="0099438F">
        <w:rPr>
          <w:rFonts w:hint="eastAsia"/>
        </w:rPr>
        <w:t>最后的操作数</w:t>
      </w:r>
      <w:r w:rsidR="00B768E6">
        <w:rPr>
          <w:rFonts w:hint="eastAsia"/>
        </w:rPr>
        <w:t>是赋的值，</w:t>
      </w:r>
      <w:r w:rsidR="0099438F">
        <w:rPr>
          <w:rFonts w:hint="eastAsia"/>
        </w:rPr>
        <w:t>小于等于2</w:t>
      </w:r>
      <w:r w:rsidR="0099438F">
        <w:t>55</w:t>
      </w:r>
      <w:r w:rsidR="000A74CD">
        <w:rPr>
          <w:rFonts w:hint="eastAsia"/>
        </w:rPr>
        <w:t>即可</w:t>
      </w:r>
      <w:r w:rsidR="000A74CD">
        <w:br/>
      </w:r>
      <w:r w:rsidR="000A74CD">
        <w:rPr>
          <w:rFonts w:hint="eastAsia"/>
        </w:rPr>
        <w:t>例2：L</w:t>
      </w:r>
      <w:r w:rsidR="000A74CD">
        <w:t>OAD1L PC1 31</w:t>
      </w:r>
    </w:p>
    <w:p w14:paraId="6C8FB397" w14:textId="685CD3A8" w:rsidR="00E50FFE" w:rsidRDefault="000A74CD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L</w:t>
      </w:r>
      <w:r>
        <w:t>OAD2</w:t>
      </w:r>
      <w:r>
        <w:rPr>
          <w:rFonts w:hint="eastAsia"/>
        </w:rPr>
        <w:t>：</w:t>
      </w:r>
      <w:r>
        <w:br/>
      </w:r>
      <w:r w:rsidR="00B768E6">
        <w:t xml:space="preserve">LOAD2 </w:t>
      </w:r>
      <w:r w:rsidR="00E43FB5">
        <w:t>WGT 3 1</w:t>
      </w:r>
      <w:r w:rsidR="00B77301">
        <w:t xml:space="preserve">  </w:t>
      </w:r>
      <w:r w:rsidR="00B77301">
        <w:rPr>
          <w:rFonts w:hint="eastAsia"/>
        </w:rPr>
        <w:t>其中“3” 指第四列B</w:t>
      </w:r>
      <w:r w:rsidR="00B77301">
        <w:t>PUG</w:t>
      </w:r>
      <w:r w:rsidR="00B77301">
        <w:rPr>
          <w:rFonts w:hint="eastAsia"/>
        </w:rPr>
        <w:t>，“1”代表P</w:t>
      </w:r>
      <w:r w:rsidR="00B77301">
        <w:t>C2</w:t>
      </w:r>
      <w:r w:rsidR="00B77301">
        <w:rPr>
          <w:rFonts w:hint="eastAsia"/>
        </w:rPr>
        <w:t>自加1</w:t>
      </w:r>
      <w:r w:rsidR="00085DDC">
        <w:br/>
        <w:t>LOAD2 BIAS 1</w:t>
      </w:r>
      <w:r w:rsidR="001268CC">
        <w:t xml:space="preserve"> </w:t>
      </w:r>
      <w:r w:rsidR="001268CC">
        <w:rPr>
          <w:rFonts w:hint="eastAsia"/>
        </w:rPr>
        <w:t>“1”代表P</w:t>
      </w:r>
      <w:r w:rsidR="001268CC">
        <w:t>C2</w:t>
      </w:r>
      <w:r w:rsidR="001268CC">
        <w:rPr>
          <w:rFonts w:hint="eastAsia"/>
        </w:rPr>
        <w:t>自加</w:t>
      </w:r>
      <w:r w:rsidR="00D46DD3">
        <w:rPr>
          <w:rFonts w:hint="eastAsia"/>
        </w:rPr>
        <w:t>1</w:t>
      </w:r>
      <w:r w:rsidR="00D46DD3">
        <w:br/>
        <w:t>LOAD2 IMG 3 1 1</w:t>
      </w:r>
      <w:r w:rsidR="004B7476">
        <w:t xml:space="preserve"> </w:t>
      </w:r>
      <w:r w:rsidR="004B7476">
        <w:rPr>
          <w:rFonts w:hint="eastAsia"/>
        </w:rPr>
        <w:t>“3”代表第四列B</w:t>
      </w:r>
      <w:r w:rsidR="004B7476">
        <w:t>PUG</w:t>
      </w:r>
      <w:r w:rsidR="004B7476">
        <w:rPr>
          <w:rFonts w:hint="eastAsia"/>
        </w:rPr>
        <w:t>，第一个1写入[</w:t>
      </w:r>
      <w:r w:rsidR="004B7476">
        <w:t>15:8]</w:t>
      </w:r>
      <w:r w:rsidR="004B7476">
        <w:rPr>
          <w:rFonts w:hint="eastAsia"/>
        </w:rPr>
        <w:t>行，后代表P</w:t>
      </w:r>
      <w:r w:rsidR="004B7476">
        <w:t>C2</w:t>
      </w:r>
      <w:r w:rsidR="004B7476">
        <w:rPr>
          <w:rFonts w:hint="eastAsia"/>
        </w:rPr>
        <w:t>自加1</w:t>
      </w:r>
    </w:p>
    <w:p w14:paraId="6791DD35" w14:textId="32A51C79" w:rsidR="000A74CD" w:rsidRDefault="00E00A2D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A</w:t>
      </w:r>
      <w:r>
        <w:t>DD:</w:t>
      </w:r>
      <w:r>
        <w:br/>
        <w:t>ADD R3 1</w:t>
      </w:r>
      <w:r w:rsidR="00B84DA3">
        <w:br/>
        <w:t>ADD PC3 2</w:t>
      </w:r>
      <w:r w:rsidR="00536750">
        <w:t xml:space="preserve"> </w:t>
      </w:r>
      <w:r w:rsidR="00536750">
        <w:rPr>
          <w:rFonts w:hint="eastAsia"/>
        </w:rPr>
        <w:t>后面的操作数是给寄存器加的值，介于-</w:t>
      </w:r>
      <w:r w:rsidR="00536750">
        <w:t>128</w:t>
      </w:r>
      <w:r w:rsidR="00536750">
        <w:rPr>
          <w:rFonts w:hint="eastAsia"/>
        </w:rPr>
        <w:t>~</w:t>
      </w:r>
      <w:r w:rsidR="00536750">
        <w:t>127</w:t>
      </w:r>
      <w:r w:rsidR="00536750">
        <w:rPr>
          <w:rFonts w:hint="eastAsia"/>
        </w:rPr>
        <w:t>之间</w:t>
      </w:r>
    </w:p>
    <w:p w14:paraId="322E86F4" w14:textId="423ED5B0" w:rsidR="000A74CD" w:rsidRDefault="00536750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</w:t>
      </w:r>
      <w:r>
        <w:t>MP</w:t>
      </w:r>
      <w:r>
        <w:br/>
        <w:t xml:space="preserve">CMP R2 3 </w:t>
      </w:r>
      <w:r>
        <w:rPr>
          <w:rFonts w:hint="eastAsia"/>
        </w:rPr>
        <w:t>比较的数，介于0~</w:t>
      </w:r>
      <w:r>
        <w:t>51</w:t>
      </w:r>
      <w:r w:rsidR="00325D33">
        <w:t>1</w:t>
      </w:r>
    </w:p>
    <w:p w14:paraId="2B824442" w14:textId="14AA87AA" w:rsidR="000A74CD" w:rsidRDefault="00325D33" w:rsidP="00E50FFE">
      <w:pPr>
        <w:pStyle w:val="a3"/>
        <w:numPr>
          <w:ilvl w:val="0"/>
          <w:numId w:val="1"/>
        </w:numPr>
        <w:ind w:firstLineChars="0"/>
      </w:pPr>
      <w:r>
        <w:t>JUMP:</w:t>
      </w:r>
      <w:r>
        <w:br/>
        <w:t xml:space="preserve">JUMP 3 </w:t>
      </w:r>
      <w:r>
        <w:rPr>
          <w:rFonts w:hint="eastAsia"/>
        </w:rPr>
        <w:t>P</w:t>
      </w:r>
      <w:r>
        <w:t>C1</w:t>
      </w:r>
      <w:r>
        <w:rPr>
          <w:rFonts w:hint="eastAsia"/>
        </w:rPr>
        <w:t>减3</w:t>
      </w:r>
    </w:p>
    <w:p w14:paraId="302A141F" w14:textId="5BB7CA67" w:rsidR="000A74CD" w:rsidRDefault="00405A7C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E</w:t>
      </w:r>
      <w:r>
        <w:t>MPT</w:t>
      </w:r>
      <w:r>
        <w:rPr>
          <w:rFonts w:hint="eastAsia"/>
        </w:rPr>
        <w:t>：</w:t>
      </w:r>
      <w:r>
        <w:br/>
      </w:r>
      <w:r>
        <w:rPr>
          <w:rFonts w:hint="eastAsia"/>
        </w:rPr>
        <w:t>E</w:t>
      </w:r>
      <w:r>
        <w:t xml:space="preserve">MPT </w:t>
      </w:r>
      <w:r>
        <w:rPr>
          <w:rFonts w:hint="eastAsia"/>
        </w:rPr>
        <w:t>没有其他操作数</w:t>
      </w:r>
    </w:p>
    <w:p w14:paraId="18F5B304" w14:textId="1771574C" w:rsidR="000A74CD" w:rsidRDefault="00D90036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PUEADD</w:t>
      </w:r>
      <w:r>
        <w:rPr>
          <w:rFonts w:hint="eastAsia"/>
        </w:rPr>
        <w:t>：</w:t>
      </w:r>
      <w:r>
        <w:br/>
      </w:r>
      <w:r w:rsidR="00F104D3">
        <w:t>BPUEADD 3 1 3</w:t>
      </w:r>
      <w:r w:rsidR="00F104D3">
        <w:rPr>
          <w:rFonts w:hint="eastAsia"/>
        </w:rPr>
        <w:t>：选通第</w:t>
      </w:r>
      <w:r w:rsidR="000F4404">
        <w:rPr>
          <w:rFonts w:hint="eastAsia"/>
        </w:rPr>
        <w:t>4</w:t>
      </w:r>
      <w:r w:rsidR="00F104D3">
        <w:rPr>
          <w:rFonts w:hint="eastAsia"/>
        </w:rPr>
        <w:t>个B</w:t>
      </w:r>
      <w:r w:rsidR="00F104D3">
        <w:t>PUE 1</w:t>
      </w:r>
      <w:r w:rsidR="00F104D3">
        <w:rPr>
          <w:rFonts w:hint="eastAsia"/>
        </w:rPr>
        <w:t>：选I</w:t>
      </w:r>
      <w:r w:rsidR="00F104D3">
        <w:t>MG_REG</w:t>
      </w:r>
      <w:r w:rsidR="00F104D3">
        <w:rPr>
          <w:rFonts w:hint="eastAsia"/>
        </w:rPr>
        <w:t>的[</w:t>
      </w:r>
      <w:r w:rsidR="00F104D3">
        <w:t>7:1]</w:t>
      </w:r>
      <w:r w:rsidR="00F104D3">
        <w:rPr>
          <w:rFonts w:hint="eastAsia"/>
        </w:rPr>
        <w:t>列</w:t>
      </w:r>
    </w:p>
    <w:p w14:paraId="13AE3B5E" w14:textId="21615B7C" w:rsidR="000A74CD" w:rsidRDefault="000F4404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PUCADD:</w:t>
      </w:r>
      <w:r>
        <w:br/>
        <w:t xml:space="preserve">BPUCADD 7 </w:t>
      </w:r>
      <w:r>
        <w:rPr>
          <w:rFonts w:hint="eastAsia"/>
        </w:rPr>
        <w:t>选通 第8个B</w:t>
      </w:r>
      <w:r>
        <w:t>PUG</w:t>
      </w:r>
      <w:r>
        <w:rPr>
          <w:rFonts w:hint="eastAsia"/>
        </w:rPr>
        <w:t>做求和</w:t>
      </w:r>
    </w:p>
    <w:p w14:paraId="1A0D947B" w14:textId="25AA3CD1" w:rsidR="000A74CD" w:rsidRDefault="00527938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NNOUT:</w:t>
      </w:r>
      <w:r>
        <w:br/>
        <w:t xml:space="preserve">BNNOUT </w:t>
      </w:r>
      <w:r>
        <w:rPr>
          <w:rFonts w:hint="eastAsia"/>
        </w:rPr>
        <w:t>直接将结果输出到结果寄存器里</w:t>
      </w:r>
      <w:r>
        <w:br/>
        <w:t xml:space="preserve">BNNOUT POOL 3 </w:t>
      </w:r>
      <w:r>
        <w:rPr>
          <w:rFonts w:hint="eastAsia"/>
        </w:rPr>
        <w:t>后面的数是放入第几位P</w:t>
      </w:r>
      <w:r>
        <w:t>OOL_REG</w:t>
      </w:r>
      <w:r>
        <w:rPr>
          <w:rFonts w:hint="eastAsia"/>
        </w:rPr>
        <w:t>，0~</w:t>
      </w:r>
      <w:r>
        <w:t>3</w:t>
      </w:r>
    </w:p>
    <w:p w14:paraId="3E0014DD" w14:textId="79E79581" w:rsidR="000A74CD" w:rsidRDefault="008B70ED" w:rsidP="00E50F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>TORE:</w:t>
      </w:r>
      <w:bookmarkStart w:id="0" w:name="_GoBack"/>
      <w:bookmarkEnd w:id="0"/>
      <w:r>
        <w:br/>
        <w:t xml:space="preserve">STORE 1 0 </w:t>
      </w:r>
      <w:r>
        <w:rPr>
          <w:rFonts w:hint="eastAsia"/>
        </w:rPr>
        <w:t>：1是输出第[</w:t>
      </w:r>
      <w:r>
        <w:t>7:4]</w:t>
      </w:r>
      <w:r>
        <w:rPr>
          <w:rFonts w:hint="eastAsia"/>
        </w:rPr>
        <w:t>列结果R</w:t>
      </w:r>
      <w:r>
        <w:t>EG</w:t>
      </w:r>
      <w:r>
        <w:rPr>
          <w:rFonts w:hint="eastAsia"/>
        </w:rPr>
        <w:t>，0</w:t>
      </w:r>
      <w:r>
        <w:t xml:space="preserve"> PC4</w:t>
      </w:r>
      <w:r>
        <w:rPr>
          <w:rFonts w:hint="eastAsia"/>
        </w:rPr>
        <w:t>（存结果的地址）自减</w:t>
      </w:r>
    </w:p>
    <w:p w14:paraId="37FF91EB" w14:textId="6DF02C8E" w:rsidR="000A74CD" w:rsidRDefault="00065FF1" w:rsidP="00065FF1">
      <w:pPr>
        <w:pStyle w:val="a3"/>
        <w:numPr>
          <w:ilvl w:val="0"/>
          <w:numId w:val="1"/>
        </w:numPr>
        <w:ind w:firstLineChars="0"/>
      </w:pPr>
      <w:r>
        <w:t>SHIFTUP:</w:t>
      </w:r>
      <w:r>
        <w:br/>
        <w:t xml:space="preserve">SHIFTUP </w:t>
      </w:r>
      <w:r>
        <w:rPr>
          <w:rFonts w:hint="eastAsia"/>
        </w:rPr>
        <w:t>：</w:t>
      </w:r>
      <w:r>
        <w:t>IMG_REG</w:t>
      </w:r>
      <w:r>
        <w:rPr>
          <w:rFonts w:hint="eastAsia"/>
        </w:rPr>
        <w:t>上移一位，没有其他操作数</w:t>
      </w:r>
    </w:p>
    <w:sectPr w:rsidR="000A74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F1BA3"/>
    <w:multiLevelType w:val="hybridMultilevel"/>
    <w:tmpl w:val="12F0D0D2"/>
    <w:lvl w:ilvl="0" w:tplc="4B28A5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TAzNbY0MTIwMTRT0lEKTi0uzszPAykwqgUAK/h8NiwAAAA="/>
  </w:docVars>
  <w:rsids>
    <w:rsidRoot w:val="00DC2A32"/>
    <w:rsid w:val="00065FF1"/>
    <w:rsid w:val="00085DDC"/>
    <w:rsid w:val="000A74CD"/>
    <w:rsid w:val="000F4404"/>
    <w:rsid w:val="001268CC"/>
    <w:rsid w:val="00325D33"/>
    <w:rsid w:val="00405A7C"/>
    <w:rsid w:val="004B7476"/>
    <w:rsid w:val="00527938"/>
    <w:rsid w:val="00536750"/>
    <w:rsid w:val="005F531D"/>
    <w:rsid w:val="00667F06"/>
    <w:rsid w:val="006855D2"/>
    <w:rsid w:val="008B70ED"/>
    <w:rsid w:val="0099438F"/>
    <w:rsid w:val="00B768E6"/>
    <w:rsid w:val="00B77301"/>
    <w:rsid w:val="00B84DA3"/>
    <w:rsid w:val="00D46DD3"/>
    <w:rsid w:val="00D90036"/>
    <w:rsid w:val="00DC2A32"/>
    <w:rsid w:val="00E00A2D"/>
    <w:rsid w:val="00E43FB5"/>
    <w:rsid w:val="00E50FFE"/>
    <w:rsid w:val="00F10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00749"/>
  <w15:chartTrackingRefBased/>
  <w15:docId w15:val="{768E2E0C-76BF-441E-ADDD-D152EA70E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0FF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4</cp:revision>
  <dcterms:created xsi:type="dcterms:W3CDTF">2021-01-11T14:57:00Z</dcterms:created>
  <dcterms:modified xsi:type="dcterms:W3CDTF">2021-01-25T04:32:00Z</dcterms:modified>
</cp:coreProperties>
</file>